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43864" w14:textId="77777777" w:rsidR="000C0EE1" w:rsidRPr="000C0EE1" w:rsidRDefault="000C0EE1" w:rsidP="007B78BE">
      <w:pPr>
        <w:pStyle w:val="Heading1"/>
        <w:jc w:val="center"/>
        <w:rPr>
          <w:lang w:val="bg-BG"/>
        </w:rPr>
      </w:pPr>
      <w:bookmarkStart w:id="0" w:name="_GoBack"/>
      <w:bookmarkEnd w:id="0"/>
      <w:r w:rsidRPr="000C0EE1">
        <w:t xml:space="preserve">Lab: </w:t>
      </w:r>
      <w:r w:rsidR="007B78BE">
        <w:t>Classes</w:t>
      </w:r>
    </w:p>
    <w:p w14:paraId="07F42435" w14:textId="5FF6E690" w:rsidR="000C0EE1" w:rsidRDefault="000C0EE1" w:rsidP="000C0EE1">
      <w:r w:rsidRPr="000C0EE1">
        <w:t xml:space="preserve">Problems for in-class lab for the </w:t>
      </w:r>
      <w:hyperlink r:id="rId8" w:history="1">
        <w:r w:rsidRPr="000C0EE1">
          <w:rPr>
            <w:rStyle w:val="Hyperlink"/>
          </w:rPr>
          <w:t>"</w:t>
        </w:r>
        <w:r w:rsidRPr="000C0EE1">
          <w:rPr>
            <w:rStyle w:val="Hyperlink"/>
            <w:noProof/>
          </w:rPr>
          <w:t xml:space="preserve">JavaScript </w:t>
        </w:r>
        <w:r w:rsidRPr="000C0EE1">
          <w:rPr>
            <w:rStyle w:val="Hyperlink"/>
          </w:rPr>
          <w:t xml:space="preserve">Advanced" course @ </w:t>
        </w:r>
        <w:r w:rsidRPr="000C0EE1">
          <w:rPr>
            <w:rStyle w:val="Hyperlink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3677CB" w:rsidRPr="00730626">
          <w:rPr>
            <w:rStyle w:val="Hyperlink"/>
          </w:rPr>
          <w:t>https://judge.softuni.bg/Contests/2768/Classes-Lab</w:t>
        </w:r>
      </w:hyperlink>
      <w:r w:rsidR="00D633A4">
        <w:t>.</w:t>
      </w:r>
    </w:p>
    <w:p w14:paraId="3C1DAA7E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B86E46" w:rsidRDefault="00B86E46" w:rsidP="0055554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>
        <w:rPr>
          <w:rFonts w:ascii="Consolas" w:hAnsi="Consolas"/>
          <w:b/>
          <w:noProof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E17160" w:rsidRDefault="00555540" w:rsidP="00CF65A5">
            <w:pPr>
              <w:pStyle w:val="Code"/>
              <w:rPr>
                <w:lang w:val="bg-BG"/>
              </w:rPr>
            </w:pPr>
            <w:r w:rsidRPr="00E17160">
              <w:t>let person = new Person('Anna', 'Simpson', 22, 'anna@yahoo.com');</w:t>
            </w:r>
          </w:p>
          <w:p w14:paraId="3A03840D" w14:textId="77777777" w:rsidR="00555540" w:rsidRPr="00935AEB" w:rsidRDefault="00555540" w:rsidP="00CF65A5">
            <w:pPr>
              <w:pStyle w:val="Code"/>
            </w:pPr>
            <w:r w:rsidRPr="00E17160"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E17160" w:rsidRDefault="00555540" w:rsidP="00CF65A5">
            <w:pPr>
              <w:pStyle w:val="Code"/>
            </w:pPr>
            <w:r w:rsidRPr="00E17160">
              <w:t>Anna Simpson (age: 22, email: anna@yahoo.com)</w:t>
            </w:r>
          </w:p>
        </w:tc>
      </w:tr>
    </w:tbl>
    <w:p w14:paraId="251A9563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03"/>
        <w:gridCol w:w="2604"/>
        <w:gridCol w:w="2593"/>
        <w:gridCol w:w="2625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Strong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Strong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Strong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Strong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Strong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Strong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Strong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Strong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Strong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c = new Circle(2);</w:t>
            </w:r>
          </w:p>
          <w:p w14:paraId="0BC132B1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0DC256BE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7386717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  <w:p w14:paraId="07BBD626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.diameter = 1.6;</w:t>
            </w:r>
          </w:p>
          <w:p w14:paraId="4C132348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153D52D5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6C9F6867" w14:textId="77777777" w:rsidR="00555540" w:rsidRPr="00A96BC8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</w:p>
          <w:p w14:paraId="3C26147B" w14:textId="77777777" w:rsidR="006231B1" w:rsidRDefault="006231B1" w:rsidP="006231B1">
            <w:pPr>
              <w:pStyle w:val="Code"/>
            </w:pPr>
            <w:r>
              <w:t>Radius: 2</w:t>
            </w:r>
          </w:p>
          <w:p w14:paraId="1BEC7EAA" w14:textId="77777777" w:rsidR="006231B1" w:rsidRDefault="006231B1" w:rsidP="006231B1">
            <w:pPr>
              <w:pStyle w:val="Code"/>
            </w:pPr>
            <w:r>
              <w:t>Diameter: 4</w:t>
            </w:r>
          </w:p>
          <w:p w14:paraId="5AC3FA47" w14:textId="77777777" w:rsidR="006231B1" w:rsidRDefault="006231B1" w:rsidP="006231B1">
            <w:pPr>
              <w:pStyle w:val="Code"/>
            </w:pPr>
            <w:r>
              <w:t>Area: 12.566370614359172</w:t>
            </w:r>
          </w:p>
          <w:p w14:paraId="2B654A50" w14:textId="77777777" w:rsidR="006231B1" w:rsidRDefault="006231B1" w:rsidP="006231B1">
            <w:pPr>
              <w:pStyle w:val="Code"/>
            </w:pPr>
            <w:r>
              <w:t>Radius: 0.8</w:t>
            </w:r>
          </w:p>
          <w:p w14:paraId="67E0B4B4" w14:textId="77777777" w:rsidR="006231B1" w:rsidRDefault="006231B1" w:rsidP="006231B1">
            <w:pPr>
              <w:pStyle w:val="Code"/>
            </w:pPr>
            <w:r>
              <w:t>Diameter: 1.6</w:t>
            </w:r>
          </w:p>
          <w:p w14:paraId="32814ED5" w14:textId="77777777" w:rsidR="00555540" w:rsidRPr="00935AEB" w:rsidRDefault="006231B1" w:rsidP="006231B1">
            <w:pPr>
              <w:pStyle w:val="Code"/>
            </w:pPr>
            <w:r>
              <w:t>Area: 2.0106192982974678</w:t>
            </w:r>
          </w:p>
        </w:tc>
      </w:tr>
    </w:tbl>
    <w:p w14:paraId="6FB8C4C1" w14:textId="77777777" w:rsidR="00555540" w:rsidRPr="00935AEB" w:rsidRDefault="00555540" w:rsidP="00555540">
      <w:pPr>
        <w:pStyle w:val="Heading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Strong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Strong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Strong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1 = new Point(5, 5);</w:t>
            </w:r>
          </w:p>
          <w:p w14:paraId="5804F24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2 = new Point(9, 8);</w:t>
            </w:r>
          </w:p>
          <w:p w14:paraId="50CEC470" w14:textId="77777777" w:rsidR="00555540" w:rsidRPr="00935AEB" w:rsidRDefault="00555540" w:rsidP="00CF65A5">
            <w:pPr>
              <w:pStyle w:val="Code"/>
            </w:pPr>
            <w:r w:rsidRPr="00935AEB"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935AEB" w:rsidRDefault="00555540" w:rsidP="00CF65A5">
            <w:pPr>
              <w:pStyle w:val="Code"/>
            </w:pPr>
            <w:r w:rsidRPr="00935AEB">
              <w:t>5</w:t>
            </w:r>
          </w:p>
        </w:tc>
      </w:tr>
    </w:tbl>
    <w:p w14:paraId="66747823" w14:textId="77777777" w:rsidR="00640502" w:rsidRPr="006B76E7" w:rsidRDefault="00640502" w:rsidP="00A96BC8">
      <w:pPr>
        <w:pStyle w:val="Heading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C87C8" w14:textId="77777777" w:rsidR="005E3A53" w:rsidRDefault="005E3A53" w:rsidP="008068A2">
      <w:pPr>
        <w:spacing w:after="0" w:line="240" w:lineRule="auto"/>
      </w:pPr>
      <w:r>
        <w:separator/>
      </w:r>
    </w:p>
  </w:endnote>
  <w:endnote w:type="continuationSeparator" w:id="0">
    <w:p w14:paraId="11DB8A63" w14:textId="77777777" w:rsidR="005E3A53" w:rsidRDefault="005E3A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2A310" w14:textId="083F900A" w:rsidR="004E4C1E" w:rsidRDefault="0078041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DD501F" wp14:editId="251A97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8ACA0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DD501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" filled="f" stroked="f" strokeweight=".5pt">
              <v:textbox inset=".5mm,0,0,0">
                <w:txbxContent>
                  <w:p w14:paraId="2C8ACA0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E57867B" wp14:editId="2511024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A3854A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233D392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D047D4" wp14:editId="276081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6495B8" wp14:editId="79D098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64F266" wp14:editId="05B4133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50F3FF" wp14:editId="04AD7C7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E8DB51C" wp14:editId="6D69A3A6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B80527" wp14:editId="16AA67B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25A647A" wp14:editId="00CD53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FF50D5" wp14:editId="60CCD70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D619F61" wp14:editId="152C076F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57867B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A3854A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233D392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D047D4" wp14:editId="276081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6495B8" wp14:editId="79D098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64F266" wp14:editId="05B4133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50F3FF" wp14:editId="04AD7C7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E8DB51C" wp14:editId="6D69A3A6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B80527" wp14:editId="16AA67B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25A647A" wp14:editId="00CD53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FF50D5" wp14:editId="60CCD70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D619F61" wp14:editId="152C076F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4D82FAA" wp14:editId="5B8D6FE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89E2C3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4A94361" wp14:editId="25D70A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1E9498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B2B58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B2B58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062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1B2B58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6A34EB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6A34EB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6A34EB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06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6A34EB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A9436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4PCe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451E9498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B2B58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B2B58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3062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1B2B58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6A34EB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6A34EB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6A34EB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7306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6A34EB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444955" w14:textId="77777777" w:rsidR="005E3A53" w:rsidRDefault="005E3A53" w:rsidP="008068A2">
      <w:pPr>
        <w:spacing w:after="0" w:line="240" w:lineRule="auto"/>
      </w:pPr>
      <w:r>
        <w:separator/>
      </w:r>
    </w:p>
  </w:footnote>
  <w:footnote w:type="continuationSeparator" w:id="0">
    <w:p w14:paraId="4B8B06EA" w14:textId="77777777" w:rsidR="005E3A53" w:rsidRDefault="005E3A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FCE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7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9"/>
  </w:num>
  <w:num w:numId="43">
    <w:abstractNumId w:val="23"/>
  </w:num>
  <w:num w:numId="44">
    <w:abstractNumId w:val="16"/>
  </w:num>
  <w:num w:numId="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A53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63912"/>
    <w:rsid w:val="00774E44"/>
    <w:rsid w:val="0078041D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76E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8/Class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FC6B8-B03D-4296-BB22-6483662E1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0</Words>
  <Characters>2739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rdan Uzunov</cp:lastModifiedBy>
  <cp:revision>2</cp:revision>
  <cp:lastPrinted>2015-10-26T22:35:00Z</cp:lastPrinted>
  <dcterms:created xsi:type="dcterms:W3CDTF">2022-09-06T13:47:00Z</dcterms:created>
  <dcterms:modified xsi:type="dcterms:W3CDTF">2022-09-06T13:47:00Z</dcterms:modified>
  <cp:category>programming;education;software engineering;software development</cp:category>
</cp:coreProperties>
</file>